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0777, Number Passed Filter: 18063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5-18T04:38:46Z</dcterms:created>
  <dcterms:modified xsi:type="dcterms:W3CDTF">2023-05-18T04: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